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441CDD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column">
                  <wp:posOffset>-504967</wp:posOffset>
                </wp:positionH>
                <wp:positionV relativeFrom="paragraph">
                  <wp:posOffset>-996286</wp:posOffset>
                </wp:positionV>
                <wp:extent cx="6846570" cy="1965278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19652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9043C1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33270C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ultiplication and Division</w:t>
                            </w:r>
                          </w:p>
                          <w:p w:rsidR="00B118C2" w:rsidRPr="00F63B3A" w:rsidRDefault="009043C1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 (</w:t>
                            </w:r>
                            <w:r w:rsidR="0026077D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alculations</w:t>
                            </w:r>
                            <w:r w:rsidR="00B118C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9.75pt;margin-top:-78.45pt;width:539.1pt;height:15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9043C1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33270C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ultiplication and Division</w:t>
                      </w:r>
                    </w:p>
                    <w:p w:rsidR="00B118C2" w:rsidRPr="00F63B3A" w:rsidRDefault="009043C1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 (</w:t>
                      </w:r>
                      <w:r w:rsidR="0026077D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alculations</w:t>
                      </w:r>
                      <w:r w:rsidR="00B118C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1BA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676598</wp:posOffset>
                </wp:positionH>
                <wp:positionV relativeFrom="paragraph">
                  <wp:posOffset>-293238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B53A05" id="Group 13" o:spid="_x0000_s1026" style="position:absolute;margin-left:-210.75pt;margin-top:-230.9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EB26F6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457960</wp:posOffset>
                </wp:positionH>
                <wp:positionV relativeFrom="paragraph">
                  <wp:posOffset>98615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28" type="#_x0000_t202" style="position:absolute;margin-left:114.8pt;margin-top:77.6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571500</wp:posOffset>
                </wp:positionH>
                <wp:positionV relativeFrom="paragraph">
                  <wp:posOffset>212090</wp:posOffset>
                </wp:positionV>
                <wp:extent cx="1695450" cy="2190750"/>
                <wp:effectExtent l="19050" t="19050" r="19050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2190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33270C" w:rsidRDefault="00EB26F6" w:rsidP="009043C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ultiply multi digit numbers up to 4 digits by a two digit whole number using the formal written method of long multiplication.</w:t>
                            </w:r>
                          </w:p>
                          <w:p w:rsidR="00EB26F6" w:rsidRDefault="00EB26F6" w:rsidP="009043C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ivide numbers up to 4 digits by a two-digit whole number using the formal written method of long division, and interpret remainders as whole number remainders, fractions, or by rounding, as appropriate for context.</w:t>
                            </w:r>
                          </w:p>
                          <w:p w:rsidR="00EB26F6" w:rsidRDefault="00EB26F6" w:rsidP="009043C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ivide numbers up to 4 digits by a two digit number using the formal written method of short division where appropriate, interpreting remainders according to the context.</w:t>
                            </w:r>
                          </w:p>
                          <w:p w:rsidR="00EB26F6" w:rsidRPr="009043C1" w:rsidRDefault="00EB26F6" w:rsidP="009043C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Perform mental calculations, including with mixed operations and large numb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9" type="#_x0000_t202" style="position:absolute;margin-left:-45pt;margin-top:16.7pt;width:133.5pt;height:17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33270C" w:rsidRDefault="00EB26F6" w:rsidP="009043C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ultiply multi digit numbers up to 4 digits by a two digit whole number using the formal written method of long multiplication.</w:t>
                      </w:r>
                    </w:p>
                    <w:p w:rsidR="00EB26F6" w:rsidRDefault="00EB26F6" w:rsidP="009043C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ivide numbers up to 4 digits by a two-digit whole number using the formal written method of long division, and interpret remainders as whole number remainders, fractions, or by rounding, as appropriate for context.</w:t>
                      </w:r>
                    </w:p>
                    <w:p w:rsidR="00EB26F6" w:rsidRDefault="00EB26F6" w:rsidP="009043C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ivide numbers up to 4 digits by a two digit number using the formal written method of short division where appropriate, interpreting remainders according to the context.</w:t>
                      </w:r>
                    </w:p>
                    <w:p w:rsidR="00EB26F6" w:rsidRPr="009043C1" w:rsidRDefault="00EB26F6" w:rsidP="009043C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Perform mental calculations, including with mixed operations and large number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630045</wp:posOffset>
            </wp:positionH>
            <wp:positionV relativeFrom="paragraph">
              <wp:posOffset>595630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590925</wp:posOffset>
                </wp:positionH>
                <wp:positionV relativeFrom="paragraph">
                  <wp:posOffset>1669415</wp:posOffset>
                </wp:positionV>
                <wp:extent cx="1609725" cy="1857375"/>
                <wp:effectExtent l="19050" t="19050" r="28575" b="2857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1857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33270C" w:rsidRDefault="00EB26F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ultiply numbers up to 4 digits by a one or two digit number using a formal written method, including long multiplication for two-digit numbers.</w:t>
                            </w:r>
                          </w:p>
                          <w:p w:rsidR="00EB26F6" w:rsidRDefault="00EB26F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ultiply and divide numbers mentally drawing upon known facts.</w:t>
                            </w:r>
                          </w:p>
                          <w:p w:rsidR="00EB26F6" w:rsidRDefault="00EB26F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ivide numbers up to 4 digits by a one digit number using the formal written method of short division and interpret remainders appropriately for the context.</w:t>
                            </w:r>
                          </w:p>
                          <w:p w:rsidR="00EB26F6" w:rsidRPr="00913D52" w:rsidRDefault="00EB26F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ultiply and divide whole numbers and those involving decimals by 10, 100 and 100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0" type="#_x0000_t202" style="position:absolute;margin-left:282.75pt;margin-top:131.45pt;width:126.75pt;height:146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33270C" w:rsidRDefault="00EB26F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ultiply numbers up to 4 digits by a one or two digit number using a formal written method, including long multiplication for two-digit numbers.</w:t>
                      </w:r>
                    </w:p>
                    <w:p w:rsidR="00EB26F6" w:rsidRDefault="00EB26F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ultiply and divide numbers mentally drawing upon known facts.</w:t>
                      </w:r>
                    </w:p>
                    <w:p w:rsidR="00EB26F6" w:rsidRDefault="00EB26F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ivide numbers up to 4 digits by a one digit number using the formal written method of short division and interpret remainders appropriately for the context.</w:t>
                      </w:r>
                    </w:p>
                    <w:p w:rsidR="00EB26F6" w:rsidRPr="00913D52" w:rsidRDefault="00EB26F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ultiply and divide whole numbers and those involving decimals by 10, 100 and 1000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margin">
                  <wp:align>left</wp:align>
                </wp:positionH>
                <wp:positionV relativeFrom="paragraph">
                  <wp:posOffset>3422015</wp:posOffset>
                </wp:positionV>
                <wp:extent cx="1438275" cy="752475"/>
                <wp:effectExtent l="19050" t="19050" r="28575" b="2857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7524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33270C" w:rsidRPr="00857B08" w:rsidRDefault="0026077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ultiply two-digit and three-digit numbers by a one-digit number using formal written layo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1" type="#_x0000_t202" style="position:absolute;margin-left:0;margin-top:269.45pt;width:113.25pt;height:59.25pt;z-index:2517084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33270C" w:rsidRPr="00857B08" w:rsidRDefault="0026077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ultiply two-digit and three-digit numbers by a one-digit number using formal written layou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6077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228975</wp:posOffset>
                </wp:positionH>
                <wp:positionV relativeFrom="paragraph">
                  <wp:posOffset>4069715</wp:posOffset>
                </wp:positionV>
                <wp:extent cx="1788795" cy="1066800"/>
                <wp:effectExtent l="19050" t="19050" r="20955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8795" cy="1066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441CDD" w:rsidRPr="00857B08" w:rsidRDefault="0026077D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Write and calculate mathematical statements for multiplication and division using the multiplication tables that they know, including for two-digit numbers times one-digit numbers, using mental and progressing to formal written metho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2" type="#_x0000_t202" style="position:absolute;margin-left:254.25pt;margin-top:320.45pt;width:140.85pt;height:8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441CDD" w:rsidRPr="00857B08" w:rsidRDefault="0026077D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Write and calculate mathematical statements for multiplication and division using the multiplication tables that they know, including for two-digit numbers times one-digit numbers, using mental and progressing to formal written methods.</w:t>
                      </w:r>
                    </w:p>
                  </w:txbxContent>
                </v:textbox>
              </v:shape>
            </w:pict>
          </mc:Fallback>
        </mc:AlternateContent>
      </w:r>
      <w:r w:rsidR="0026077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66750</wp:posOffset>
                </wp:positionH>
                <wp:positionV relativeFrom="paragraph">
                  <wp:posOffset>5203190</wp:posOffset>
                </wp:positionV>
                <wp:extent cx="1543685" cy="923925"/>
                <wp:effectExtent l="19050" t="19050" r="18415" b="2857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923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26077D" w:rsidRPr="0026077D" w:rsidRDefault="0026077D" w:rsidP="0026077D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alculate mathematical statements for multiplication and division within the multiplication tables and write them using the multiplication, division and equals sig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3" type="#_x0000_t202" style="position:absolute;margin-left:-52.5pt;margin-top:409.7pt;width:121.55pt;height:72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26077D" w:rsidRPr="0026077D" w:rsidRDefault="0026077D" w:rsidP="0026077D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alculate mathematical statements for multiplication and division within the multiplication tables and write them using the multiplication, division and equals signs.</w:t>
                      </w:r>
                    </w:p>
                  </w:txbxContent>
                </v:textbox>
              </v:shape>
            </w:pict>
          </mc:Fallback>
        </mc:AlternateContent>
      </w:r>
      <w:r w:rsidR="009043C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1053</wp:posOffset>
                </wp:positionH>
                <wp:positionV relativeFrom="paragraph">
                  <wp:posOffset>6739382</wp:posOffset>
                </wp:positionV>
                <wp:extent cx="1634490" cy="833933"/>
                <wp:effectExtent l="19050" t="19050" r="22860" b="2349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8339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Pr="00857B08" w:rsidRDefault="00B118C2" w:rsidP="0033270C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4" type="#_x0000_t202" style="position:absolute;margin-left:-51.25pt;margin-top:530.65pt;width:128.7pt;height:65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Pr="00857B08" w:rsidRDefault="00B118C2" w:rsidP="0033270C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  <w:bookmarkStart w:id="0" w:name="_GoBack"/>
      <w:bookmarkEnd w:id="0"/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72AF" w:rsidRDefault="008172AF">
      <w:pPr>
        <w:spacing w:after="0" w:line="240" w:lineRule="auto"/>
      </w:pPr>
      <w:r>
        <w:separator/>
      </w:r>
    </w:p>
  </w:endnote>
  <w:endnote w:type="continuationSeparator" w:id="0">
    <w:p w:rsidR="008172AF" w:rsidRDefault="00817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72AF" w:rsidRDefault="008172A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8172AF" w:rsidRDefault="008172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B0019"/>
    <w:rsid w:val="000C65AB"/>
    <w:rsid w:val="0010339A"/>
    <w:rsid w:val="00191010"/>
    <w:rsid w:val="0026077D"/>
    <w:rsid w:val="002F3216"/>
    <w:rsid w:val="0033270C"/>
    <w:rsid w:val="00391B6C"/>
    <w:rsid w:val="00441CDD"/>
    <w:rsid w:val="0048510D"/>
    <w:rsid w:val="006130CF"/>
    <w:rsid w:val="00696077"/>
    <w:rsid w:val="00741E79"/>
    <w:rsid w:val="007443FF"/>
    <w:rsid w:val="0075678A"/>
    <w:rsid w:val="007E2EF9"/>
    <w:rsid w:val="008172AF"/>
    <w:rsid w:val="00831CB6"/>
    <w:rsid w:val="008431AB"/>
    <w:rsid w:val="008B71F8"/>
    <w:rsid w:val="008F4FC4"/>
    <w:rsid w:val="009043C1"/>
    <w:rsid w:val="0096247E"/>
    <w:rsid w:val="009876AA"/>
    <w:rsid w:val="009B3761"/>
    <w:rsid w:val="00B118C2"/>
    <w:rsid w:val="00B21BA8"/>
    <w:rsid w:val="00C8098F"/>
    <w:rsid w:val="00D55916"/>
    <w:rsid w:val="00DF3E0A"/>
    <w:rsid w:val="00EB26F6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19-12-30T12:56:00Z</dcterms:created>
  <dcterms:modified xsi:type="dcterms:W3CDTF">2019-12-30T12:56:00Z</dcterms:modified>
</cp:coreProperties>
</file>